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057" w:rsidRDefault="007B59C2" w:rsidP="007B59C2">
      <w:pPr>
        <w:ind w:left="1440" w:firstLine="720"/>
        <w:rPr>
          <w:sz w:val="56"/>
          <w:szCs w:val="56"/>
        </w:rPr>
      </w:pPr>
      <w:r>
        <w:rPr>
          <w:sz w:val="56"/>
          <w:szCs w:val="56"/>
        </w:rPr>
        <w:t>What’s news 17/10</w:t>
      </w:r>
    </w:p>
    <w:p w:rsidR="007B59C2" w:rsidRDefault="007B59C2" w:rsidP="007B59C2">
      <w:pPr>
        <w:jc w:val="center"/>
        <w:rPr>
          <w:sz w:val="40"/>
          <w:szCs w:val="40"/>
        </w:rPr>
      </w:pPr>
      <w:r>
        <w:rPr>
          <w:sz w:val="56"/>
          <w:szCs w:val="56"/>
        </w:rPr>
        <w:br/>
      </w: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Art</w:t>
      </w:r>
    </w:p>
    <w:p w:rsidR="007B59C2" w:rsidRDefault="007B59C2" w:rsidP="007B59C2">
      <w:pPr>
        <w:rPr>
          <w:sz w:val="40"/>
          <w:szCs w:val="40"/>
        </w:rPr>
      </w:pPr>
    </w:p>
    <w:p w:rsidR="00FA6133" w:rsidRPr="00D0440C" w:rsidRDefault="001C2A65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his week</w:t>
      </w:r>
      <w:r w:rsidR="00FA6133" w:rsidRPr="00D0440C">
        <w:rPr>
          <w:rFonts w:hint="eastAsia"/>
          <w:sz w:val="28"/>
          <w:szCs w:val="28"/>
          <w:u w:val="single"/>
          <w:lang w:eastAsia="zh-CN"/>
        </w:rPr>
        <w:t xml:space="preserve"> </w:t>
      </w:r>
      <w:r w:rsidRPr="00D0440C">
        <w:rPr>
          <w:sz w:val="28"/>
          <w:szCs w:val="28"/>
          <w:u w:val="single"/>
        </w:rPr>
        <w:t>we finished</w:t>
      </w:r>
      <w:r w:rsidR="00FA6133" w:rsidRPr="00D0440C">
        <w:rPr>
          <w:sz w:val="28"/>
          <w:szCs w:val="28"/>
          <w:u w:val="single"/>
        </w:rPr>
        <w:t>:</w:t>
      </w:r>
    </w:p>
    <w:p w:rsidR="00FA6133" w:rsidRDefault="00FA6133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sz w:val="28"/>
          <w:szCs w:val="28"/>
        </w:rPr>
        <w:t>S</w:t>
      </w:r>
      <w:r w:rsidR="001C2A65" w:rsidRPr="00FA6133">
        <w:rPr>
          <w:sz w:val="28"/>
          <w:szCs w:val="28"/>
        </w:rPr>
        <w:t>ome environments sprites</w:t>
      </w:r>
      <w:r>
        <w:rPr>
          <w:sz w:val="28"/>
          <w:szCs w:val="28"/>
        </w:rPr>
        <w:t>:</w:t>
      </w:r>
      <w:r w:rsidRPr="00FA6133">
        <w:rPr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 w:rsidRPr="00FA6133">
        <w:rPr>
          <w:sz w:val="28"/>
          <w:szCs w:val="28"/>
        </w:rPr>
        <w:t>latform.</w:t>
      </w:r>
    </w:p>
    <w:p w:rsidR="00FA6133" w:rsidRPr="00FA6133" w:rsidRDefault="001C2A65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 w:rsidRPr="00FA6133">
        <w:rPr>
          <w:sz w:val="28"/>
          <w:szCs w:val="28"/>
        </w:rPr>
        <w:t xml:space="preserve"> </w:t>
      </w:r>
      <w:r w:rsidR="00184E90">
        <w:rPr>
          <w:sz w:val="28"/>
          <w:szCs w:val="28"/>
        </w:rPr>
        <w:t>Some item sprites</w:t>
      </w:r>
      <w:r w:rsidRPr="00FA6133">
        <w:rPr>
          <w:sz w:val="28"/>
          <w:szCs w:val="28"/>
        </w:rPr>
        <w:t>: door and locked, lever.</w:t>
      </w:r>
    </w:p>
    <w:p w:rsidR="00757412" w:rsidRPr="00D0440C" w:rsidRDefault="00FA6133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</w:t>
      </w:r>
      <w:r w:rsidR="007B59C2" w:rsidRPr="00D0440C">
        <w:rPr>
          <w:sz w:val="28"/>
          <w:szCs w:val="28"/>
          <w:u w:val="single"/>
        </w:rPr>
        <w:t>he focus for next week</w:t>
      </w:r>
      <w:r w:rsidR="00757412" w:rsidRPr="00D0440C">
        <w:rPr>
          <w:sz w:val="28"/>
          <w:szCs w:val="28"/>
          <w:u w:val="single"/>
        </w:rPr>
        <w:t>:</w:t>
      </w:r>
    </w:p>
    <w:p w:rsidR="00FA6133" w:rsidRPr="00FA6133" w:rsidRDefault="00516F58" w:rsidP="00757412">
      <w:pPr>
        <w:ind w:firstLine="720"/>
        <w:rPr>
          <w:sz w:val="28"/>
          <w:szCs w:val="28"/>
        </w:rPr>
      </w:pPr>
      <w:r>
        <w:rPr>
          <w:sz w:val="28"/>
          <w:szCs w:val="28"/>
        </w:rPr>
        <w:t>Finish environment art.</w:t>
      </w:r>
    </w:p>
    <w:p w:rsidR="007B59C2" w:rsidRPr="00757412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Sound</w:t>
      </w:r>
    </w:p>
    <w:p w:rsidR="00AF361A" w:rsidRDefault="007B59C2" w:rsidP="007B59C2">
      <w:pPr>
        <w:tabs>
          <w:tab w:val="left" w:pos="1665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p w:rsidR="00AF361A" w:rsidRDefault="00AF361A" w:rsidP="00AF361A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AF361A" w:rsidRPr="008041BA" w:rsidRDefault="00AF361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Some effect sound like:</w:t>
      </w:r>
      <w:r w:rsidR="008041BA">
        <w:rPr>
          <w:sz w:val="28"/>
          <w:szCs w:val="28"/>
          <w:lang w:eastAsia="zh-CN"/>
        </w:rPr>
        <w:t xml:space="preserve"> door, lever.</w:t>
      </w:r>
    </w:p>
    <w:p w:rsidR="004F684E" w:rsidRPr="001278AD" w:rsidRDefault="008041BA" w:rsidP="004F684E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Enemies’ sound like: ghost, skeleton, enemy noise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Strangely productive yet not-produ</w:t>
      </w:r>
      <w:r>
        <w:rPr>
          <w:sz w:val="28"/>
          <w:szCs w:val="28"/>
          <w:lang w:eastAsia="zh-CN"/>
        </w:rPr>
        <w:t xml:space="preserve">ctive. Wwise middleware has now </w:t>
      </w:r>
      <w:r w:rsidRPr="004F684E">
        <w:rPr>
          <w:sz w:val="28"/>
          <w:szCs w:val="28"/>
          <w:lang w:eastAsia="zh-CN"/>
        </w:rPr>
        <w:t>successfully been implemented and is now the audio engine being used within Unity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Going forward I will be able to create more intricate sounds that react to player interaction and create a more dynamic audible landscape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However... in doing this it means our current build is temporarily without audio, while I prepare Wwise 'logic-structures' to re-integrate audio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lastRenderedPageBreak/>
        <w:t xml:space="preserve">I am confident however that this was a 'wise' decision and will help make audio and music in-game less repetitive and keep player engrossed. 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In addition to these notes I have moved my audio asset list to excel, as it is easier to update and keep organised (rather than have multiple new files)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 xml:space="preserve">Primarily this </w:t>
      </w:r>
      <w:r w:rsidR="00B84A3C">
        <w:rPr>
          <w:sz w:val="28"/>
          <w:szCs w:val="28"/>
          <w:lang w:eastAsia="zh-CN"/>
        </w:rPr>
        <w:t xml:space="preserve">will be essential in keeping Jonny </w:t>
      </w:r>
      <w:r w:rsidRPr="004F684E">
        <w:rPr>
          <w:sz w:val="28"/>
          <w:szCs w:val="28"/>
          <w:lang w:eastAsia="zh-CN"/>
        </w:rPr>
        <w:t>informed as to what audio is being implemented and when and in what context, now that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I will be working directly with Unity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This implementation process was by far the most daunting prospect for this project and now that it is in place I c</w:t>
      </w:r>
      <w:r>
        <w:rPr>
          <w:sz w:val="28"/>
          <w:szCs w:val="28"/>
          <w:lang w:eastAsia="zh-CN"/>
        </w:rPr>
        <w:t xml:space="preserve">an return to creating music and </w:t>
      </w:r>
      <w:r w:rsidRPr="004F684E">
        <w:rPr>
          <w:sz w:val="28"/>
          <w:szCs w:val="28"/>
          <w:lang w:eastAsia="zh-CN"/>
        </w:rPr>
        <w:t xml:space="preserve">assets. 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The next step for the game will be to re-integrate our original audio with the Wwise engine (instead of Unity) and c</w:t>
      </w:r>
      <w:r>
        <w:rPr>
          <w:sz w:val="28"/>
          <w:szCs w:val="28"/>
          <w:lang w:eastAsia="zh-CN"/>
        </w:rPr>
        <w:t xml:space="preserve">omplete SFX sounds for elements </w:t>
      </w:r>
      <w:r w:rsidRPr="004F684E">
        <w:rPr>
          <w:sz w:val="28"/>
          <w:szCs w:val="28"/>
          <w:lang w:eastAsia="zh-CN"/>
        </w:rPr>
        <w:t xml:space="preserve">currently present. I can also apply some randomisation effects to the audio to prevent listener's fatigue. 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I will begin composing the brunt the main musical tracks once I have a clearer sense of aesthetic and</w:t>
      </w:r>
      <w:r>
        <w:rPr>
          <w:sz w:val="28"/>
          <w:szCs w:val="28"/>
          <w:lang w:eastAsia="zh-CN"/>
        </w:rPr>
        <w:t xml:space="preserve"> style, provided by design and </w:t>
      </w:r>
      <w:r w:rsidRPr="004F684E">
        <w:rPr>
          <w:sz w:val="28"/>
          <w:szCs w:val="28"/>
          <w:lang w:eastAsia="zh-CN"/>
        </w:rPr>
        <w:t>art assets. This is important as we plan on having each plane have their own unique flavour and I want the music to reflect this.</w:t>
      </w:r>
    </w:p>
    <w:p w:rsidR="008041BA" w:rsidRPr="00AF361A" w:rsidRDefault="008041BA" w:rsidP="00516F58">
      <w:pPr>
        <w:pStyle w:val="ListParagraph"/>
        <w:tabs>
          <w:tab w:val="left" w:pos="1665"/>
        </w:tabs>
        <w:ind w:left="1140" w:firstLineChars="0" w:firstLine="0"/>
        <w:rPr>
          <w:sz w:val="28"/>
          <w:szCs w:val="28"/>
          <w:u w:val="single"/>
          <w:lang w:eastAsia="zh-CN"/>
        </w:rPr>
      </w:pPr>
    </w:p>
    <w:p w:rsidR="007B59C2" w:rsidRPr="00BC275A" w:rsidRDefault="00B84DB1" w:rsidP="007B59C2">
      <w:pPr>
        <w:tabs>
          <w:tab w:val="left" w:pos="1665"/>
        </w:tabs>
        <w:rPr>
          <w:sz w:val="40"/>
          <w:szCs w:val="40"/>
          <w:u w:val="single"/>
        </w:rPr>
      </w:pPr>
      <w:r>
        <w:rPr>
          <w:sz w:val="28"/>
          <w:szCs w:val="28"/>
          <w:u w:val="single"/>
        </w:rPr>
        <w:t xml:space="preserve">Next </w:t>
      </w:r>
      <w:r w:rsidR="005B5BCD">
        <w:rPr>
          <w:sz w:val="28"/>
          <w:szCs w:val="28"/>
          <w:u w:val="single"/>
        </w:rPr>
        <w:t>week we will do</w:t>
      </w:r>
      <w:r w:rsidR="007B59C2" w:rsidRPr="00BC275A">
        <w:rPr>
          <w:sz w:val="28"/>
          <w:szCs w:val="28"/>
          <w:u w:val="single"/>
        </w:rPr>
        <w:t xml:space="preserve">: </w:t>
      </w:r>
    </w:p>
    <w:p w:rsidR="007B59C2" w:rsidRDefault="00423167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he background music of level 1, </w:t>
      </w:r>
      <w:r w:rsidR="00D111A5">
        <w:rPr>
          <w:sz w:val="28"/>
          <w:szCs w:val="28"/>
          <w:lang w:eastAsia="zh-CN"/>
        </w:rPr>
        <w:t>different music style between the different slides in same level.</w:t>
      </w:r>
    </w:p>
    <w:p w:rsidR="00D111A5" w:rsidRPr="005B5BCD" w:rsidRDefault="00C27855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>he sounds of Raven’s action.</w:t>
      </w:r>
    </w:p>
    <w:p w:rsidR="007B59C2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Pr="00985AE5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A87476" w:rsidRDefault="00A87476" w:rsidP="007B59C2">
      <w:pPr>
        <w:rPr>
          <w:sz w:val="40"/>
          <w:szCs w:val="40"/>
        </w:rPr>
      </w:pPr>
    </w:p>
    <w:p w:rsidR="00A87476" w:rsidRDefault="00A87476" w:rsidP="007B59C2">
      <w:pPr>
        <w:rPr>
          <w:sz w:val="40"/>
          <w:szCs w:val="40"/>
        </w:rPr>
      </w:pPr>
    </w:p>
    <w:p w:rsidR="00A87476" w:rsidRDefault="00A87476" w:rsidP="007B59C2">
      <w:pPr>
        <w:rPr>
          <w:sz w:val="40"/>
          <w:szCs w:val="40"/>
        </w:rPr>
      </w:pPr>
    </w:p>
    <w:p w:rsidR="00942664" w:rsidRDefault="00942664" w:rsidP="007B59C2">
      <w:pPr>
        <w:rPr>
          <w:sz w:val="40"/>
          <w:szCs w:val="40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lastRenderedPageBreak/>
        <w:t>Program</w:t>
      </w:r>
    </w:p>
    <w:p w:rsidR="007B59C2" w:rsidRDefault="007B59C2" w:rsidP="007B59C2">
      <w:pPr>
        <w:rPr>
          <w:sz w:val="40"/>
          <w:szCs w:val="40"/>
        </w:rPr>
      </w:pP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441E80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Building</w:t>
      </w:r>
      <w:r w:rsidR="007E3BC4">
        <w:rPr>
          <w:sz w:val="28"/>
          <w:szCs w:val="28"/>
          <w:lang w:eastAsia="zh-CN"/>
        </w:rPr>
        <w:t xml:space="preserve"> level 1</w:t>
      </w:r>
      <w:r>
        <w:rPr>
          <w:sz w:val="28"/>
          <w:szCs w:val="28"/>
          <w:lang w:eastAsia="zh-CN"/>
        </w:rPr>
        <w:t>, without</w:t>
      </w:r>
      <w:r w:rsidR="00DF54CF">
        <w:rPr>
          <w:sz w:val="28"/>
          <w:szCs w:val="28"/>
          <w:lang w:eastAsia="zh-CN"/>
        </w:rPr>
        <w:t xml:space="preserve"> enemies.</w:t>
      </w:r>
    </w:p>
    <w:p w:rsidR="00516F58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perspective camera effect for planes and follow camera with restrictions on x and y axis to keep within level frame and smoothing.</w:t>
      </w:r>
    </w:p>
    <w:p w:rsidR="00516F58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level rotation</w:t>
      </w:r>
    </w:p>
    <w:p w:rsidR="00516F58" w:rsidRPr="00654E50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dynamic switching between planes. Added animation for plane fading/movement. (WIP)</w:t>
      </w:r>
    </w:p>
    <w:p w:rsidR="00654E50" w:rsidRPr="008041BA" w:rsidRDefault="00654E50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Numerous bugs.</w:t>
      </w:r>
      <w:bookmarkStart w:id="0" w:name="_GoBack"/>
      <w:bookmarkEnd w:id="0"/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7B2A3A" w:rsidRPr="00516F58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 xml:space="preserve">Finish the </w:t>
      </w:r>
      <w:r w:rsidR="00516F58">
        <w:rPr>
          <w:sz w:val="28"/>
          <w:szCs w:val="28"/>
          <w:lang w:eastAsia="zh-CN"/>
        </w:rPr>
        <w:t>behaviour</w:t>
      </w:r>
      <w:r>
        <w:rPr>
          <w:sz w:val="28"/>
          <w:szCs w:val="28"/>
          <w:lang w:eastAsia="zh-CN"/>
        </w:rPr>
        <w:t xml:space="preserve"> of enemies.</w:t>
      </w:r>
    </w:p>
    <w:p w:rsidR="00516F58" w:rsidRPr="007B2A3A" w:rsidRDefault="00516F58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Finish dynamic switching between planes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mplemen</w:t>
      </w:r>
      <w:r w:rsidRPr="007B2A3A">
        <w:rPr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 the new sounds in game.</w:t>
      </w:r>
    </w:p>
    <w:p w:rsidR="007B59C2" w:rsidRPr="00DF54CF" w:rsidRDefault="007B59C2" w:rsidP="007B59C2">
      <w:pPr>
        <w:rPr>
          <w:sz w:val="28"/>
          <w:szCs w:val="28"/>
        </w:rPr>
      </w:pPr>
    </w:p>
    <w:p w:rsidR="007B59C2" w:rsidRPr="003401B8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Design</w:t>
      </w:r>
    </w:p>
    <w:p w:rsidR="007B59C2" w:rsidRDefault="007B59C2" w:rsidP="007B59C2">
      <w:pPr>
        <w:rPr>
          <w:sz w:val="40"/>
          <w:szCs w:val="40"/>
        </w:rPr>
      </w:pPr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B3423F" w:rsidRPr="00B3423F" w:rsidRDefault="00B3423F" w:rsidP="00B3423F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Environment art style design.</w:t>
      </w:r>
    </w:p>
    <w:p w:rsidR="0055030E" w:rsidRPr="00B3423F" w:rsidRDefault="00B3423F" w:rsidP="0055030E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New level</w:t>
      </w:r>
      <w:r w:rsidR="00516F58">
        <w:rPr>
          <w:sz w:val="28"/>
          <w:szCs w:val="28"/>
          <w:lang w:eastAsia="zh-CN"/>
        </w:rPr>
        <w:t>/mechanic</w:t>
      </w:r>
      <w:r>
        <w:rPr>
          <w:sz w:val="28"/>
          <w:szCs w:val="28"/>
          <w:lang w:eastAsia="zh-CN"/>
        </w:rPr>
        <w:t xml:space="preserve"> design.</w:t>
      </w:r>
      <w:r w:rsidR="00516F58">
        <w:rPr>
          <w:sz w:val="28"/>
          <w:szCs w:val="28"/>
          <w:lang w:eastAsia="zh-CN"/>
        </w:rPr>
        <w:t xml:space="preserve"> We are changing the portals (that do not move) into platforms that move between planes. This is not yet implemented in the current build.</w:t>
      </w:r>
    </w:p>
    <w:p w:rsidR="00B3423F" w:rsidRDefault="0055030E" w:rsidP="0055030E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B3423F" w:rsidRPr="00B3423F" w:rsidRDefault="00516F58" w:rsidP="00B3423F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terate on level design using the new mechanic.</w:t>
      </w:r>
    </w:p>
    <w:p w:rsidR="00B3423F" w:rsidRDefault="00B3423F" w:rsidP="0055030E">
      <w:pPr>
        <w:tabs>
          <w:tab w:val="left" w:pos="1665"/>
        </w:tabs>
        <w:rPr>
          <w:sz w:val="28"/>
          <w:szCs w:val="28"/>
          <w:u w:val="single"/>
        </w:rPr>
      </w:pPr>
    </w:p>
    <w:p w:rsidR="007B59C2" w:rsidRDefault="007B59C2" w:rsidP="007B59C2"/>
    <w:sectPr w:rsidR="007B5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D3C2D"/>
    <w:multiLevelType w:val="hybridMultilevel"/>
    <w:tmpl w:val="9D068AF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5570397"/>
    <w:multiLevelType w:val="hybridMultilevel"/>
    <w:tmpl w:val="EB56C8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DF81BB6"/>
    <w:multiLevelType w:val="hybridMultilevel"/>
    <w:tmpl w:val="81503B5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2A24A15"/>
    <w:multiLevelType w:val="hybridMultilevel"/>
    <w:tmpl w:val="9D7628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404325D"/>
    <w:multiLevelType w:val="hybridMultilevel"/>
    <w:tmpl w:val="BC56B1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1NTE2NzOwsLRU0lEKTi0uzszPAykwrAUA5KytpCwAAAA="/>
  </w:docVars>
  <w:rsids>
    <w:rsidRoot w:val="00796F6C"/>
    <w:rsid w:val="0005294E"/>
    <w:rsid w:val="001278AD"/>
    <w:rsid w:val="00184E90"/>
    <w:rsid w:val="001C2A65"/>
    <w:rsid w:val="00340C3D"/>
    <w:rsid w:val="003713D5"/>
    <w:rsid w:val="00423167"/>
    <w:rsid w:val="00441E80"/>
    <w:rsid w:val="00467493"/>
    <w:rsid w:val="004F684E"/>
    <w:rsid w:val="00516F58"/>
    <w:rsid w:val="0055030E"/>
    <w:rsid w:val="005B5BCD"/>
    <w:rsid w:val="00654E50"/>
    <w:rsid w:val="006C01BA"/>
    <w:rsid w:val="006F31E5"/>
    <w:rsid w:val="006F67BD"/>
    <w:rsid w:val="00757412"/>
    <w:rsid w:val="00780990"/>
    <w:rsid w:val="00796F6C"/>
    <w:rsid w:val="007B2A3A"/>
    <w:rsid w:val="007B59C2"/>
    <w:rsid w:val="007D6AA0"/>
    <w:rsid w:val="007E3BC4"/>
    <w:rsid w:val="008041BA"/>
    <w:rsid w:val="008E23C2"/>
    <w:rsid w:val="00931755"/>
    <w:rsid w:val="00942664"/>
    <w:rsid w:val="009A4A15"/>
    <w:rsid w:val="00A20213"/>
    <w:rsid w:val="00A87476"/>
    <w:rsid w:val="00AD30C0"/>
    <w:rsid w:val="00AF361A"/>
    <w:rsid w:val="00B3423F"/>
    <w:rsid w:val="00B84A3C"/>
    <w:rsid w:val="00B84DB1"/>
    <w:rsid w:val="00C12057"/>
    <w:rsid w:val="00C27855"/>
    <w:rsid w:val="00C40906"/>
    <w:rsid w:val="00D0440C"/>
    <w:rsid w:val="00D111A5"/>
    <w:rsid w:val="00DF54CF"/>
    <w:rsid w:val="00E008D7"/>
    <w:rsid w:val="00E94650"/>
    <w:rsid w:val="00FA3246"/>
    <w:rsid w:val="00FA6133"/>
    <w:rsid w:val="00FC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C2693"/>
  <w15:chartTrackingRefBased/>
  <w15:docId w15:val="{CA2853D9-509B-493D-9B2A-39D4668ED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13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417</Words>
  <Characters>2379</Characters>
  <Application>Microsoft Office Word</Application>
  <DocSecurity>0</DocSecurity>
  <Lines>19</Lines>
  <Paragraphs>5</Paragraphs>
  <ScaleCrop>false</ScaleCrop>
  <Company>Abertay University</Company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YANG</dc:creator>
  <cp:keywords/>
  <dc:description/>
  <cp:lastModifiedBy>YANG YANG</cp:lastModifiedBy>
  <cp:revision>27</cp:revision>
  <dcterms:created xsi:type="dcterms:W3CDTF">2018-10-17T11:47:00Z</dcterms:created>
  <dcterms:modified xsi:type="dcterms:W3CDTF">2018-10-17T15:38:00Z</dcterms:modified>
</cp:coreProperties>
</file>